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339B29" w14:textId="29243852" w:rsidR="00ED12A2" w:rsidRDefault="00ED12A2" w:rsidP="004E1DC9">
      <w:pPr>
        <w:spacing w:before="40" w:after="140" w:line="280" w:lineRule="atLeast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ED12A2">
        <w:rPr>
          <w:rFonts w:ascii="Times New Roman" w:eastAsia="Calibri" w:hAnsi="Times New Roman" w:cs="Times New Roman"/>
          <w:b/>
          <w:sz w:val="24"/>
          <w:szCs w:val="24"/>
          <w:lang w:val="en-GB"/>
        </w:rPr>
        <w:t>IEEE IAS Young Professional Global Mentoring Program (GMP)</w:t>
      </w:r>
      <w:r w:rsidR="00016567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</w:t>
      </w:r>
      <w:r w:rsidR="00016567" w:rsidRPr="00ED12A2">
        <w:rPr>
          <w:rFonts w:ascii="Times New Roman" w:eastAsia="Calibri" w:hAnsi="Times New Roman" w:cs="Times New Roman"/>
          <w:b/>
          <w:sz w:val="24"/>
          <w:szCs w:val="24"/>
          <w:lang w:val="en-GB"/>
        </w:rPr>
        <w:t>Contest</w:t>
      </w:r>
      <w:r w:rsidR="00AE77EF">
        <w:rPr>
          <w:rFonts w:ascii="Times New Roman" w:eastAsia="Calibri" w:hAnsi="Times New Roman" w:cs="Times New Roman"/>
          <w:b/>
          <w:sz w:val="24"/>
          <w:szCs w:val="24"/>
          <w:lang w:val="en-GB"/>
        </w:rPr>
        <w:t>-2023</w:t>
      </w:r>
    </w:p>
    <w:p w14:paraId="41D46C9B" w14:textId="2161E647" w:rsidR="00ED12A2" w:rsidRPr="00AE77EF" w:rsidRDefault="00AE77EF" w:rsidP="00AE77EF">
      <w:pPr>
        <w:spacing w:before="40" w:after="140" w:line="280" w:lineRule="atLeast"/>
        <w:jc w:val="center"/>
        <w:rPr>
          <w:rFonts w:ascii="Times New Roman" w:eastAsia="Calibri" w:hAnsi="Times New Roman" w:cs="Times New Roman"/>
          <w:b/>
          <w:color w:val="FF0000"/>
          <w:sz w:val="24"/>
          <w:szCs w:val="24"/>
          <w:lang w:val="en-GB"/>
        </w:rPr>
      </w:pPr>
      <w:bookmarkStart w:id="0" w:name="_GoBack"/>
      <w:r w:rsidRPr="00AE77EF">
        <w:rPr>
          <w:rFonts w:ascii="Times New Roman" w:eastAsia="Calibri" w:hAnsi="Times New Roman" w:cs="Times New Roman"/>
          <w:b/>
          <w:color w:val="FF0000"/>
          <w:sz w:val="24"/>
          <w:szCs w:val="24"/>
          <w:lang w:val="en-GB"/>
        </w:rPr>
        <w:t>(Including Appendices, this report should not consists of more than 20 pages)</w:t>
      </w:r>
    </w:p>
    <w:bookmarkEnd w:id="0"/>
    <w:p w14:paraId="0D5741B1" w14:textId="77777777" w:rsidR="00ED12A2" w:rsidRDefault="00ED12A2" w:rsidP="00ED12A2">
      <w:pPr>
        <w:spacing w:before="40" w:after="140" w:line="280" w:lineRule="atLeast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677FCC6F" w14:textId="77777777" w:rsidR="00ED12A2" w:rsidRDefault="00ED12A2" w:rsidP="00ED12A2">
      <w:pPr>
        <w:spacing w:before="40" w:after="140" w:line="280" w:lineRule="atLeast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2CD2B3D0" w14:textId="77777777" w:rsidR="00ED12A2" w:rsidRPr="00ED12A2" w:rsidRDefault="00ED12A2" w:rsidP="00ED12A2">
      <w:pPr>
        <w:spacing w:before="40" w:after="140" w:line="280" w:lineRule="atLeast"/>
        <w:rPr>
          <w:rFonts w:ascii="Times New Roman" w:eastAsia="Calibri" w:hAnsi="Times New Roman" w:cs="Times New Roman"/>
          <w:b/>
          <w:sz w:val="40"/>
          <w:szCs w:val="40"/>
          <w:lang w:val="en-GB"/>
        </w:rPr>
      </w:pPr>
    </w:p>
    <w:sdt>
      <w:sdtPr>
        <w:rPr>
          <w:rFonts w:ascii="Verdana" w:eastAsia="Calibri" w:hAnsi="Verdana" w:cs="Verdana"/>
          <w:b/>
          <w:noProof/>
          <w:color w:val="565655"/>
          <w:sz w:val="28"/>
          <w:szCs w:val="18"/>
          <w:lang w:val="en-US"/>
        </w:rPr>
        <w:tag w:val="DgCustomer01"/>
        <w:id w:val="577260748"/>
        <w:placeholder>
          <w:docPart w:val="853E882542794422BBEEAC664FDAC600"/>
        </w:placeholder>
        <w:dataBinding w:xpath="//Tag[@name='DgCustomer01']" w:storeItemID="{F03F70FD-93A2-4FAD-8825-E838C9411542}"/>
        <w:text w:multiLine="1"/>
      </w:sdtPr>
      <w:sdtEndPr/>
      <w:sdtContent>
        <w:p w14:paraId="2A490536" w14:textId="77777777" w:rsidR="00ED12A2" w:rsidRPr="00ED12A2" w:rsidRDefault="00ED12A2" w:rsidP="00ED12A2">
          <w:pPr>
            <w:keepNext/>
            <w:keepLines/>
            <w:spacing w:after="0" w:line="240" w:lineRule="auto"/>
            <w:contextualSpacing/>
            <w:jc w:val="center"/>
            <w:rPr>
              <w:rFonts w:ascii="Verdana" w:eastAsia="Calibri" w:hAnsi="Verdana" w:cs="Verdana"/>
              <w:b/>
              <w:color w:val="565655"/>
              <w:sz w:val="28"/>
              <w:szCs w:val="18"/>
              <w:lang w:val="en-GB"/>
            </w:rPr>
          </w:pPr>
          <w:r>
            <w:rPr>
              <w:rFonts w:ascii="Verdana" w:eastAsia="Calibri" w:hAnsi="Verdana" w:cs="Verdana"/>
              <w:b/>
              <w:noProof/>
              <w:color w:val="565655"/>
              <w:sz w:val="28"/>
              <w:szCs w:val="18"/>
              <w:lang w:val="en-US"/>
            </w:rPr>
            <w:t xml:space="preserve">Title of the Contest </w:t>
          </w:r>
        </w:p>
      </w:sdtContent>
    </w:sdt>
    <w:p w14:paraId="4E59A981" w14:textId="77777777" w:rsidR="00ED12A2" w:rsidRPr="00ED12A2" w:rsidRDefault="00ED12A2" w:rsidP="00ED12A2">
      <w:pPr>
        <w:spacing w:before="40" w:after="140" w:line="280" w:lineRule="atLeast"/>
        <w:rPr>
          <w:rFonts w:ascii="Verdana" w:eastAsia="Calibri" w:hAnsi="Verdana" w:cs="Verdana"/>
          <w:sz w:val="18"/>
          <w:szCs w:val="18"/>
          <w:lang w:val="en-GB"/>
        </w:rPr>
      </w:pPr>
    </w:p>
    <w:p w14:paraId="60C89F3D" w14:textId="77777777" w:rsidR="00F35C52" w:rsidRDefault="00F35C52"/>
    <w:p w14:paraId="0B91DE26" w14:textId="77777777" w:rsidR="009D5E95" w:rsidRDefault="009D5E95" w:rsidP="009D5E95">
      <w:pPr>
        <w:pStyle w:val="Heading1"/>
      </w:pPr>
    </w:p>
    <w:p w14:paraId="76041C5C" w14:textId="77777777" w:rsidR="00ED12A2" w:rsidRDefault="00ED12A2" w:rsidP="00ED12A2"/>
    <w:p w14:paraId="16C0FD58" w14:textId="77777777" w:rsidR="00ED12A2" w:rsidRDefault="00ED12A2" w:rsidP="00ED12A2"/>
    <w:p w14:paraId="04C3DFA1" w14:textId="77777777" w:rsidR="00ED12A2" w:rsidRPr="00ED12A2" w:rsidRDefault="00ED12A2" w:rsidP="00ED12A2">
      <w:pPr>
        <w:rPr>
          <w:b/>
        </w:rPr>
      </w:pPr>
      <w:r w:rsidRPr="00ED12A2">
        <w:rPr>
          <w:b/>
        </w:rPr>
        <w:t>SBC Chapter Name:</w:t>
      </w:r>
    </w:p>
    <w:p w14:paraId="6966E1FA" w14:textId="77777777" w:rsidR="00ED12A2" w:rsidRDefault="00ED12A2" w:rsidP="00ED12A2"/>
    <w:p w14:paraId="2AF82065" w14:textId="77777777" w:rsidR="00ED12A2" w:rsidRDefault="00ED12A2" w:rsidP="00ED12A2"/>
    <w:p w14:paraId="0BFF7DBD" w14:textId="77777777" w:rsidR="00360F2D" w:rsidRDefault="00360F2D" w:rsidP="00ED12A2"/>
    <w:p w14:paraId="6387743B" w14:textId="77777777" w:rsidR="00360F2D" w:rsidRDefault="00360F2D" w:rsidP="00ED12A2"/>
    <w:p w14:paraId="5E82DA97" w14:textId="77777777" w:rsidR="00360F2D" w:rsidRDefault="00360F2D" w:rsidP="00ED12A2"/>
    <w:tbl>
      <w:tblPr>
        <w:tblStyle w:val="TableGrid"/>
        <w:tblpPr w:leftFromText="180" w:rightFromText="180" w:vertAnchor="text" w:tblpY="1"/>
        <w:tblOverlap w:val="never"/>
        <w:tblW w:w="9082" w:type="dxa"/>
        <w:tblInd w:w="0" w:type="dxa"/>
        <w:tblLook w:val="04A0" w:firstRow="1" w:lastRow="0" w:firstColumn="1" w:lastColumn="0" w:noHBand="0" w:noVBand="1"/>
      </w:tblPr>
      <w:tblGrid>
        <w:gridCol w:w="2878"/>
        <w:gridCol w:w="3262"/>
        <w:gridCol w:w="2942"/>
      </w:tblGrid>
      <w:tr w:rsidR="00ED12A2" w:rsidRPr="00ED12A2" w14:paraId="1F4F520C" w14:textId="77777777" w:rsidTr="00ED12A2">
        <w:trPr>
          <w:trHeight w:val="349"/>
        </w:trPr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8C6EB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6"/>
                <w:szCs w:val="16"/>
                <w:lang w:val="en-GB"/>
              </w:rPr>
            </w:pPr>
            <w:r w:rsidRPr="00ED12A2">
              <w:rPr>
                <w:rFonts w:ascii="Verdana" w:hAnsi="Verdana" w:cs="Verdana"/>
                <w:sz w:val="16"/>
                <w:szCs w:val="16"/>
                <w:lang w:val="en-GB"/>
              </w:rPr>
              <w:t>Authored by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0D13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6"/>
                <w:szCs w:val="16"/>
                <w:lang w:val="en-GB"/>
              </w:rPr>
            </w:pPr>
            <w:r w:rsidRPr="00ED12A2">
              <w:rPr>
                <w:rFonts w:ascii="Verdana" w:hAnsi="Verdana" w:cs="Verdana"/>
                <w:sz w:val="16"/>
                <w:szCs w:val="16"/>
                <w:lang w:val="en-GB"/>
              </w:rPr>
              <w:t>Reviewed by</w:t>
            </w:r>
            <w:r w:rsidR="00360F2D">
              <w:rPr>
                <w:rFonts w:ascii="Verdana" w:hAnsi="Verdana" w:cs="Verdana"/>
                <w:sz w:val="16"/>
                <w:szCs w:val="16"/>
                <w:lang w:val="en-GB"/>
              </w:rPr>
              <w:t xml:space="preserve"> SBC Chair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6545D" w14:textId="4BCF4B99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6"/>
                <w:szCs w:val="16"/>
                <w:lang w:val="en-GB"/>
              </w:rPr>
            </w:pPr>
            <w:r w:rsidRPr="00ED12A2">
              <w:rPr>
                <w:rFonts w:ascii="Verdana" w:hAnsi="Verdana" w:cs="Verdana"/>
                <w:sz w:val="16"/>
                <w:szCs w:val="16"/>
                <w:lang w:val="en-GB"/>
              </w:rPr>
              <w:t>Approved by</w:t>
            </w:r>
            <w:r w:rsidR="00360F2D">
              <w:rPr>
                <w:rFonts w:ascii="Verdana" w:hAnsi="Verdana" w:cs="Verdana"/>
                <w:sz w:val="16"/>
                <w:szCs w:val="16"/>
                <w:lang w:val="en-GB"/>
              </w:rPr>
              <w:t xml:space="preserve"> Mentor</w:t>
            </w:r>
            <w:r w:rsidR="00016567">
              <w:rPr>
                <w:rFonts w:ascii="Verdana" w:hAnsi="Verdana" w:cs="Verdana"/>
                <w:sz w:val="16"/>
                <w:szCs w:val="16"/>
                <w:lang w:val="en-GB"/>
              </w:rPr>
              <w:t>/s</w:t>
            </w:r>
          </w:p>
        </w:tc>
      </w:tr>
      <w:tr w:rsidR="00ED12A2" w:rsidRPr="00ED12A2" w14:paraId="235FB12C" w14:textId="77777777" w:rsidTr="00ED12A2">
        <w:trPr>
          <w:trHeight w:val="405"/>
        </w:trPr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B5D2B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5"/>
                <w:szCs w:val="15"/>
                <w:lang w:val="en-GB"/>
              </w:rPr>
            </w:pP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070C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8"/>
                <w:szCs w:val="18"/>
                <w:lang w:val="en-GB"/>
              </w:rPr>
            </w:pP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53BB1" w14:textId="07519D28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8"/>
                <w:szCs w:val="18"/>
                <w:lang w:val="en-GB"/>
              </w:rPr>
            </w:pPr>
          </w:p>
        </w:tc>
      </w:tr>
    </w:tbl>
    <w:p w14:paraId="291C9D7B" w14:textId="77777777" w:rsidR="00ED12A2" w:rsidRDefault="00ED12A2" w:rsidP="00ED12A2"/>
    <w:p w14:paraId="49D24FE0" w14:textId="77777777" w:rsidR="00ED12A2" w:rsidRDefault="00ED12A2" w:rsidP="00ED12A2"/>
    <w:p w14:paraId="244F1633" w14:textId="77777777" w:rsidR="00ED12A2" w:rsidRDefault="00ED12A2" w:rsidP="00ED12A2"/>
    <w:p w14:paraId="0913637E" w14:textId="77777777" w:rsidR="009D5E95" w:rsidRDefault="009D5E95" w:rsidP="009D5E95"/>
    <w:p w14:paraId="47DC9EC2" w14:textId="77777777" w:rsidR="009D5E95" w:rsidRDefault="009D5E95" w:rsidP="009D5E95"/>
    <w:p w14:paraId="75C344FA" w14:textId="77777777" w:rsidR="009D5E95" w:rsidRDefault="009D5E95" w:rsidP="009D5E95"/>
    <w:p w14:paraId="5F3A161E" w14:textId="77777777" w:rsidR="009D5E95" w:rsidRDefault="009D5E95" w:rsidP="009D5E95"/>
    <w:p w14:paraId="526F5AEF" w14:textId="77777777" w:rsidR="009D5E95" w:rsidRDefault="009D5E95" w:rsidP="009D5E95"/>
    <w:p w14:paraId="15005B18" w14:textId="77777777" w:rsidR="009D5E95" w:rsidRDefault="009D5E95" w:rsidP="009D5E95"/>
    <w:p w14:paraId="49B35A25" w14:textId="77777777" w:rsidR="009D5E95" w:rsidRDefault="009D5E95" w:rsidP="009D5E95"/>
    <w:p w14:paraId="009620A7" w14:textId="77777777" w:rsidR="009D5E95" w:rsidRDefault="009D5E95" w:rsidP="009D5E95"/>
    <w:p w14:paraId="1A6F46AA" w14:textId="77777777" w:rsidR="009D5E95" w:rsidRDefault="009D5E95" w:rsidP="009D5E95"/>
    <w:p w14:paraId="39F6B0BD" w14:textId="77777777" w:rsidR="009D5E95" w:rsidRDefault="009D5E95" w:rsidP="009D5E9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64258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E724DB" w14:textId="77777777" w:rsidR="00ED12A2" w:rsidRDefault="00ED12A2">
          <w:pPr>
            <w:pStyle w:val="TOCHeading"/>
          </w:pPr>
          <w:r>
            <w:t>Contents</w:t>
          </w:r>
        </w:p>
        <w:p w14:paraId="097DADCB" w14:textId="77777777" w:rsidR="00ED12A2" w:rsidRDefault="00ED12A2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6114833" w:history="1">
            <w:r w:rsidRPr="00360514">
              <w:rPr>
                <w:rStyle w:val="Hyperlink"/>
                <w:noProof/>
              </w:rPr>
              <w:t>IEEE IAS Young Professional Global Mentoring Program Contest (GMP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11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0FC1E" w14:textId="77777777" w:rsidR="00ED12A2" w:rsidRDefault="00ED6BE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6114834" w:history="1">
            <w:r w:rsidR="00ED12A2" w:rsidRPr="00360514">
              <w:rPr>
                <w:rStyle w:val="Hyperlink"/>
                <w:noProof/>
              </w:rPr>
              <w:t>Introduction (max 2 pages)</w:t>
            </w:r>
            <w:r w:rsidR="00ED12A2">
              <w:rPr>
                <w:noProof/>
                <w:webHidden/>
              </w:rPr>
              <w:tab/>
            </w:r>
            <w:r w:rsidR="00ED12A2">
              <w:rPr>
                <w:noProof/>
                <w:webHidden/>
              </w:rPr>
              <w:fldChar w:fldCharType="begin"/>
            </w:r>
            <w:r w:rsidR="00ED12A2">
              <w:rPr>
                <w:noProof/>
                <w:webHidden/>
              </w:rPr>
              <w:instrText xml:space="preserve"> PAGEREF _Toc26114834 \h </w:instrText>
            </w:r>
            <w:r w:rsidR="00ED12A2">
              <w:rPr>
                <w:noProof/>
                <w:webHidden/>
              </w:rPr>
            </w:r>
            <w:r w:rsidR="00ED12A2">
              <w:rPr>
                <w:noProof/>
                <w:webHidden/>
              </w:rPr>
              <w:fldChar w:fldCharType="separate"/>
            </w:r>
            <w:r w:rsidR="00ED12A2">
              <w:rPr>
                <w:noProof/>
                <w:webHidden/>
              </w:rPr>
              <w:t>3</w:t>
            </w:r>
            <w:r w:rsidR="00ED12A2">
              <w:rPr>
                <w:noProof/>
                <w:webHidden/>
              </w:rPr>
              <w:fldChar w:fldCharType="end"/>
            </w:r>
          </w:hyperlink>
        </w:p>
        <w:p w14:paraId="3054EDA8" w14:textId="77777777" w:rsidR="00ED12A2" w:rsidRDefault="00ED6BE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6114835" w:history="1">
            <w:r w:rsidR="00ED12A2" w:rsidRPr="00360514">
              <w:rPr>
                <w:rStyle w:val="Hyperlink"/>
                <w:noProof/>
              </w:rPr>
              <w:t>Program Structure (max 10 pages)</w:t>
            </w:r>
            <w:r w:rsidR="00ED12A2">
              <w:rPr>
                <w:noProof/>
                <w:webHidden/>
              </w:rPr>
              <w:tab/>
            </w:r>
            <w:r w:rsidR="00ED12A2">
              <w:rPr>
                <w:noProof/>
                <w:webHidden/>
              </w:rPr>
              <w:fldChar w:fldCharType="begin"/>
            </w:r>
            <w:r w:rsidR="00ED12A2">
              <w:rPr>
                <w:noProof/>
                <w:webHidden/>
              </w:rPr>
              <w:instrText xml:space="preserve"> PAGEREF _Toc26114835 \h </w:instrText>
            </w:r>
            <w:r w:rsidR="00ED12A2">
              <w:rPr>
                <w:noProof/>
                <w:webHidden/>
              </w:rPr>
            </w:r>
            <w:r w:rsidR="00ED12A2">
              <w:rPr>
                <w:noProof/>
                <w:webHidden/>
              </w:rPr>
              <w:fldChar w:fldCharType="separate"/>
            </w:r>
            <w:r w:rsidR="00ED12A2">
              <w:rPr>
                <w:noProof/>
                <w:webHidden/>
              </w:rPr>
              <w:t>4</w:t>
            </w:r>
            <w:r w:rsidR="00ED12A2">
              <w:rPr>
                <w:noProof/>
                <w:webHidden/>
              </w:rPr>
              <w:fldChar w:fldCharType="end"/>
            </w:r>
          </w:hyperlink>
        </w:p>
        <w:p w14:paraId="452E08F1" w14:textId="77777777" w:rsidR="00ED12A2" w:rsidRDefault="00ED6BE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6114836" w:history="1">
            <w:r w:rsidR="00ED12A2" w:rsidRPr="00360514">
              <w:rPr>
                <w:rStyle w:val="Hyperlink"/>
                <w:noProof/>
              </w:rPr>
              <w:t>Lessons Learnt (max 2 pages)</w:t>
            </w:r>
            <w:r w:rsidR="00ED12A2">
              <w:rPr>
                <w:noProof/>
                <w:webHidden/>
              </w:rPr>
              <w:tab/>
            </w:r>
            <w:r w:rsidR="00ED12A2">
              <w:rPr>
                <w:noProof/>
                <w:webHidden/>
              </w:rPr>
              <w:fldChar w:fldCharType="begin"/>
            </w:r>
            <w:r w:rsidR="00ED12A2">
              <w:rPr>
                <w:noProof/>
                <w:webHidden/>
              </w:rPr>
              <w:instrText xml:space="preserve"> PAGEREF _Toc26114836 \h </w:instrText>
            </w:r>
            <w:r w:rsidR="00ED12A2">
              <w:rPr>
                <w:noProof/>
                <w:webHidden/>
              </w:rPr>
            </w:r>
            <w:r w:rsidR="00ED12A2">
              <w:rPr>
                <w:noProof/>
                <w:webHidden/>
              </w:rPr>
              <w:fldChar w:fldCharType="separate"/>
            </w:r>
            <w:r w:rsidR="00ED12A2">
              <w:rPr>
                <w:noProof/>
                <w:webHidden/>
              </w:rPr>
              <w:t>5</w:t>
            </w:r>
            <w:r w:rsidR="00ED12A2">
              <w:rPr>
                <w:noProof/>
                <w:webHidden/>
              </w:rPr>
              <w:fldChar w:fldCharType="end"/>
            </w:r>
          </w:hyperlink>
        </w:p>
        <w:p w14:paraId="1219E743" w14:textId="77777777" w:rsidR="00ED12A2" w:rsidRDefault="00ED6BE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6114837" w:history="1">
            <w:r w:rsidR="00ED12A2" w:rsidRPr="00360514">
              <w:rPr>
                <w:rStyle w:val="Hyperlink"/>
                <w:noProof/>
              </w:rPr>
              <w:t>Appendix A</w:t>
            </w:r>
            <w:r w:rsidR="00ED12A2">
              <w:rPr>
                <w:noProof/>
                <w:webHidden/>
              </w:rPr>
              <w:tab/>
            </w:r>
            <w:r w:rsidR="00ED12A2">
              <w:rPr>
                <w:noProof/>
                <w:webHidden/>
              </w:rPr>
              <w:fldChar w:fldCharType="begin"/>
            </w:r>
            <w:r w:rsidR="00ED12A2">
              <w:rPr>
                <w:noProof/>
                <w:webHidden/>
              </w:rPr>
              <w:instrText xml:space="preserve"> PAGEREF _Toc26114837 \h </w:instrText>
            </w:r>
            <w:r w:rsidR="00ED12A2">
              <w:rPr>
                <w:noProof/>
                <w:webHidden/>
              </w:rPr>
            </w:r>
            <w:r w:rsidR="00ED12A2">
              <w:rPr>
                <w:noProof/>
                <w:webHidden/>
              </w:rPr>
              <w:fldChar w:fldCharType="separate"/>
            </w:r>
            <w:r w:rsidR="00ED12A2">
              <w:rPr>
                <w:noProof/>
                <w:webHidden/>
              </w:rPr>
              <w:t>6</w:t>
            </w:r>
            <w:r w:rsidR="00ED12A2">
              <w:rPr>
                <w:noProof/>
                <w:webHidden/>
              </w:rPr>
              <w:fldChar w:fldCharType="end"/>
            </w:r>
          </w:hyperlink>
        </w:p>
        <w:p w14:paraId="06C9A36D" w14:textId="77777777" w:rsidR="00ED12A2" w:rsidRDefault="00ED6BE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6114838" w:history="1">
            <w:r w:rsidR="00ED12A2" w:rsidRPr="00360514">
              <w:rPr>
                <w:rStyle w:val="Hyperlink"/>
                <w:noProof/>
              </w:rPr>
              <w:t>Appendix B</w:t>
            </w:r>
            <w:r w:rsidR="00ED12A2">
              <w:rPr>
                <w:noProof/>
                <w:webHidden/>
              </w:rPr>
              <w:tab/>
            </w:r>
            <w:r w:rsidR="00ED12A2">
              <w:rPr>
                <w:noProof/>
                <w:webHidden/>
              </w:rPr>
              <w:fldChar w:fldCharType="begin"/>
            </w:r>
            <w:r w:rsidR="00ED12A2">
              <w:rPr>
                <w:noProof/>
                <w:webHidden/>
              </w:rPr>
              <w:instrText xml:space="preserve"> PAGEREF _Toc26114838 \h </w:instrText>
            </w:r>
            <w:r w:rsidR="00ED12A2">
              <w:rPr>
                <w:noProof/>
                <w:webHidden/>
              </w:rPr>
            </w:r>
            <w:r w:rsidR="00ED12A2">
              <w:rPr>
                <w:noProof/>
                <w:webHidden/>
              </w:rPr>
              <w:fldChar w:fldCharType="separate"/>
            </w:r>
            <w:r w:rsidR="00ED12A2">
              <w:rPr>
                <w:noProof/>
                <w:webHidden/>
              </w:rPr>
              <w:t>7</w:t>
            </w:r>
            <w:r w:rsidR="00ED12A2">
              <w:rPr>
                <w:noProof/>
                <w:webHidden/>
              </w:rPr>
              <w:fldChar w:fldCharType="end"/>
            </w:r>
          </w:hyperlink>
        </w:p>
        <w:p w14:paraId="008F34EA" w14:textId="77777777" w:rsidR="00ED12A2" w:rsidRDefault="00ED6BE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6114839" w:history="1">
            <w:r w:rsidR="00ED12A2" w:rsidRPr="00360514">
              <w:rPr>
                <w:rStyle w:val="Hyperlink"/>
                <w:noProof/>
              </w:rPr>
              <w:t>Appendix C</w:t>
            </w:r>
            <w:r w:rsidR="00ED12A2">
              <w:rPr>
                <w:noProof/>
                <w:webHidden/>
              </w:rPr>
              <w:tab/>
            </w:r>
            <w:r w:rsidR="00ED12A2">
              <w:rPr>
                <w:noProof/>
                <w:webHidden/>
              </w:rPr>
              <w:fldChar w:fldCharType="begin"/>
            </w:r>
            <w:r w:rsidR="00ED12A2">
              <w:rPr>
                <w:noProof/>
                <w:webHidden/>
              </w:rPr>
              <w:instrText xml:space="preserve"> PAGEREF _Toc26114839 \h </w:instrText>
            </w:r>
            <w:r w:rsidR="00ED12A2">
              <w:rPr>
                <w:noProof/>
                <w:webHidden/>
              </w:rPr>
            </w:r>
            <w:r w:rsidR="00ED12A2">
              <w:rPr>
                <w:noProof/>
                <w:webHidden/>
              </w:rPr>
              <w:fldChar w:fldCharType="separate"/>
            </w:r>
            <w:r w:rsidR="00ED12A2">
              <w:rPr>
                <w:noProof/>
                <w:webHidden/>
              </w:rPr>
              <w:t>8</w:t>
            </w:r>
            <w:r w:rsidR="00ED12A2">
              <w:rPr>
                <w:noProof/>
                <w:webHidden/>
              </w:rPr>
              <w:fldChar w:fldCharType="end"/>
            </w:r>
          </w:hyperlink>
        </w:p>
        <w:p w14:paraId="10ED9DD9" w14:textId="77777777" w:rsidR="00ED12A2" w:rsidRDefault="00ED12A2">
          <w:r>
            <w:rPr>
              <w:b/>
              <w:bCs/>
              <w:noProof/>
            </w:rPr>
            <w:fldChar w:fldCharType="end"/>
          </w:r>
        </w:p>
      </w:sdtContent>
    </w:sdt>
    <w:p w14:paraId="06CD4117" w14:textId="77777777" w:rsidR="009D5E95" w:rsidRDefault="009D5E95" w:rsidP="009D5E95"/>
    <w:p w14:paraId="0B46B144" w14:textId="77777777" w:rsidR="009D5E95" w:rsidRDefault="009D5E95" w:rsidP="009D5E95"/>
    <w:p w14:paraId="320B2561" w14:textId="77777777" w:rsidR="009D5E95" w:rsidRDefault="009D5E95" w:rsidP="009D5E95"/>
    <w:p w14:paraId="70A5C7C0" w14:textId="77777777" w:rsidR="009D5E95" w:rsidRDefault="009D5E95" w:rsidP="009D5E95"/>
    <w:p w14:paraId="22ECFA37" w14:textId="77777777" w:rsidR="009D5E95" w:rsidRDefault="009D5E95" w:rsidP="009D5E95"/>
    <w:p w14:paraId="7847C999" w14:textId="77777777" w:rsidR="009D5E95" w:rsidRDefault="009D5E95" w:rsidP="009D5E95"/>
    <w:p w14:paraId="750DE691" w14:textId="77777777" w:rsidR="00ED12A2" w:rsidRDefault="00ED12A2" w:rsidP="009D5E95"/>
    <w:p w14:paraId="31534FC6" w14:textId="77777777" w:rsidR="00ED12A2" w:rsidRDefault="00ED12A2" w:rsidP="009D5E95"/>
    <w:p w14:paraId="64282596" w14:textId="77777777" w:rsidR="00ED12A2" w:rsidRDefault="00ED12A2" w:rsidP="009D5E95"/>
    <w:p w14:paraId="7336D058" w14:textId="77777777" w:rsidR="00ED12A2" w:rsidRDefault="00ED12A2" w:rsidP="009D5E95"/>
    <w:p w14:paraId="18E3AC8B" w14:textId="77777777" w:rsidR="00ED12A2" w:rsidRDefault="00ED12A2" w:rsidP="009D5E95"/>
    <w:p w14:paraId="715F0B9D" w14:textId="77777777" w:rsidR="00ED12A2" w:rsidRDefault="00ED12A2" w:rsidP="009D5E95"/>
    <w:p w14:paraId="664D6BF0" w14:textId="77777777" w:rsidR="00ED12A2" w:rsidRDefault="00ED12A2" w:rsidP="009D5E95"/>
    <w:p w14:paraId="4332B13A" w14:textId="77777777" w:rsidR="00ED12A2" w:rsidRDefault="00ED12A2" w:rsidP="009D5E95"/>
    <w:p w14:paraId="0AC5CC26" w14:textId="77777777" w:rsidR="00ED12A2" w:rsidRDefault="00ED12A2" w:rsidP="009D5E95"/>
    <w:p w14:paraId="61358B9E" w14:textId="77777777" w:rsidR="00ED12A2" w:rsidRDefault="00ED12A2" w:rsidP="009D5E95"/>
    <w:p w14:paraId="5E3A26FB" w14:textId="77777777" w:rsidR="00ED12A2" w:rsidRDefault="00ED12A2" w:rsidP="009D5E95"/>
    <w:p w14:paraId="77F64B50" w14:textId="77777777" w:rsidR="00ED12A2" w:rsidRDefault="00ED12A2" w:rsidP="009D5E95"/>
    <w:p w14:paraId="3EB43DFD" w14:textId="77777777" w:rsidR="00ED12A2" w:rsidRDefault="00ED12A2" w:rsidP="009D5E95"/>
    <w:p w14:paraId="23BAEB8D" w14:textId="77777777" w:rsidR="00ED12A2" w:rsidRDefault="00ED12A2" w:rsidP="009D5E95"/>
    <w:p w14:paraId="54EB557D" w14:textId="77777777" w:rsidR="00ED12A2" w:rsidRDefault="00ED12A2" w:rsidP="009D5E95"/>
    <w:p w14:paraId="633B915F" w14:textId="77777777" w:rsidR="00ED12A2" w:rsidRDefault="00ED12A2" w:rsidP="009D5E95"/>
    <w:p w14:paraId="7F44D81A" w14:textId="77777777" w:rsidR="00ED12A2" w:rsidRDefault="00ED12A2" w:rsidP="009D5E95"/>
    <w:p w14:paraId="0F23618C" w14:textId="77777777" w:rsidR="009D5E95" w:rsidRDefault="009D5E95" w:rsidP="009D5E95">
      <w:pPr>
        <w:pStyle w:val="Heading1"/>
      </w:pPr>
      <w:bookmarkStart w:id="1" w:name="_Toc26114834"/>
      <w:r>
        <w:t>Introduction (max 2 pages)</w:t>
      </w:r>
      <w:bookmarkEnd w:id="1"/>
    </w:p>
    <w:p w14:paraId="5B61F453" w14:textId="77777777" w:rsidR="009D5E95" w:rsidRPr="009D5E95" w:rsidRDefault="009D5E95" w:rsidP="009D5E95"/>
    <w:p w14:paraId="57E70465" w14:textId="1300CDE8" w:rsidR="009D5E95" w:rsidRDefault="009D5E95" w:rsidP="009D5E95">
      <w:r>
        <w:t>&lt;this may include the motivation</w:t>
      </w:r>
      <w:r w:rsidR="000A337E">
        <w:t xml:space="preserve"> and justification</w:t>
      </w:r>
      <w:r>
        <w:t xml:space="preserve"> behind organising this event, planned</w:t>
      </w:r>
      <w:r w:rsidR="00016567">
        <w:t xml:space="preserve"> goals </w:t>
      </w:r>
      <w:r w:rsidR="000A337E">
        <w:t>and objectives</w:t>
      </w:r>
      <w:r>
        <w:t>, max 2 pages&gt;</w:t>
      </w:r>
    </w:p>
    <w:p w14:paraId="54A07447" w14:textId="77777777" w:rsidR="009D5E95" w:rsidRDefault="009D5E95" w:rsidP="009D5E95"/>
    <w:p w14:paraId="2A999C9D" w14:textId="77777777" w:rsidR="009D5E95" w:rsidRDefault="009D5E95" w:rsidP="009D5E95"/>
    <w:p w14:paraId="6219FE30" w14:textId="77777777" w:rsidR="009D5E95" w:rsidRDefault="009D5E95" w:rsidP="009D5E95"/>
    <w:p w14:paraId="1A395866" w14:textId="77777777" w:rsidR="009D5E95" w:rsidRDefault="009D5E95" w:rsidP="009D5E95"/>
    <w:p w14:paraId="2500F62E" w14:textId="77777777" w:rsidR="009D5E95" w:rsidRDefault="009D5E95" w:rsidP="009D5E95"/>
    <w:p w14:paraId="30F1143C" w14:textId="77777777" w:rsidR="009D5E95" w:rsidRDefault="009D5E95" w:rsidP="009D5E95"/>
    <w:p w14:paraId="2BA20D40" w14:textId="77777777" w:rsidR="009D5E95" w:rsidRDefault="009D5E95" w:rsidP="009D5E95"/>
    <w:p w14:paraId="02E326B9" w14:textId="77777777" w:rsidR="009D5E95" w:rsidRDefault="009D5E95" w:rsidP="009D5E95"/>
    <w:p w14:paraId="5F512BD8" w14:textId="77777777" w:rsidR="009D5E95" w:rsidRDefault="009D5E95" w:rsidP="009D5E95"/>
    <w:p w14:paraId="480BF6DB" w14:textId="77777777" w:rsidR="009D5E95" w:rsidRDefault="009D5E95" w:rsidP="009D5E95"/>
    <w:p w14:paraId="0E0A03EE" w14:textId="77777777" w:rsidR="009D5E95" w:rsidRDefault="009D5E95" w:rsidP="009D5E95"/>
    <w:p w14:paraId="3145892B" w14:textId="77777777" w:rsidR="009D5E95" w:rsidRDefault="009D5E95" w:rsidP="009D5E95"/>
    <w:p w14:paraId="53AC09F1" w14:textId="77777777" w:rsidR="009D5E95" w:rsidRDefault="009D5E95" w:rsidP="009D5E95"/>
    <w:p w14:paraId="0A063BCB" w14:textId="77777777" w:rsidR="009D5E95" w:rsidRDefault="009D5E95" w:rsidP="009D5E95"/>
    <w:p w14:paraId="2C309B09" w14:textId="77777777" w:rsidR="009D5E95" w:rsidRDefault="009D5E95" w:rsidP="009D5E95"/>
    <w:p w14:paraId="5FB87C43" w14:textId="77777777" w:rsidR="009D5E95" w:rsidRDefault="009D5E95" w:rsidP="009D5E95"/>
    <w:p w14:paraId="438407EE" w14:textId="77777777" w:rsidR="009D5E95" w:rsidRDefault="009D5E95" w:rsidP="009D5E95"/>
    <w:p w14:paraId="3B311D63" w14:textId="77777777" w:rsidR="009D5E95" w:rsidRDefault="009D5E95" w:rsidP="009D5E95"/>
    <w:p w14:paraId="66413654" w14:textId="77777777" w:rsidR="009D5E95" w:rsidRDefault="009D5E95" w:rsidP="009D5E95"/>
    <w:p w14:paraId="6ECE2CC6" w14:textId="77777777" w:rsidR="009D5E95" w:rsidRDefault="009D5E95" w:rsidP="009D5E95"/>
    <w:p w14:paraId="76989639" w14:textId="77777777" w:rsidR="009D5E95" w:rsidRDefault="009D5E95" w:rsidP="009D5E95"/>
    <w:p w14:paraId="56C7F0EE" w14:textId="77777777" w:rsidR="009D5E95" w:rsidRDefault="009D5E95" w:rsidP="009D5E95"/>
    <w:p w14:paraId="4F72CDC6" w14:textId="77777777" w:rsidR="009D5E95" w:rsidRDefault="009D5E95" w:rsidP="009D5E95"/>
    <w:p w14:paraId="024D13AE" w14:textId="77777777" w:rsidR="009D5E95" w:rsidRDefault="009D5E95" w:rsidP="009D5E95"/>
    <w:p w14:paraId="61F89928" w14:textId="77777777" w:rsidR="009D5E95" w:rsidRDefault="009D5E95" w:rsidP="009D5E95"/>
    <w:p w14:paraId="19186E0D" w14:textId="77777777" w:rsidR="009D5E95" w:rsidRDefault="009D5E95" w:rsidP="009D5E95"/>
    <w:p w14:paraId="59429D05" w14:textId="77777777" w:rsidR="009D5E95" w:rsidRDefault="009D5E95" w:rsidP="009D5E95"/>
    <w:p w14:paraId="6B8EC0C6" w14:textId="77777777" w:rsidR="009D5E95" w:rsidRDefault="009D5E95" w:rsidP="009D5E95"/>
    <w:p w14:paraId="5E8664B6" w14:textId="77777777" w:rsidR="009D5E95" w:rsidRDefault="009D5E95" w:rsidP="009D5E95">
      <w:pPr>
        <w:pStyle w:val="Heading1"/>
      </w:pPr>
      <w:bookmarkStart w:id="2" w:name="_Toc26114835"/>
      <w:r>
        <w:t>Program Structure (max 10 pages)</w:t>
      </w:r>
      <w:bookmarkEnd w:id="2"/>
    </w:p>
    <w:p w14:paraId="64D292D3" w14:textId="77777777" w:rsidR="009D5E95" w:rsidRPr="009D5E95" w:rsidRDefault="009D5E95" w:rsidP="009D5E95"/>
    <w:p w14:paraId="7D579A64" w14:textId="2791A09C" w:rsidR="009D5E95" w:rsidRDefault="009D5E95" w:rsidP="009D5E95">
      <w:r>
        <w:t xml:space="preserve">&lt; This should include more information about the program considering some key metrics such as </w:t>
      </w:r>
      <w:r>
        <w:rPr>
          <w:rFonts w:ascii="Calibri" w:hAnsi="Calibri" w:cs="Calibri"/>
          <w:color w:val="000000"/>
        </w:rPr>
        <w:t>Mentor to Mentee ratio, number of mentees, number of mentor/s, resources, time spent, etc,</w:t>
      </w:r>
      <w:r w:rsidR="00016567">
        <w:rPr>
          <w:rFonts w:ascii="Calibri" w:hAnsi="Calibri" w:cs="Calibri"/>
          <w:color w:val="000000"/>
        </w:rPr>
        <w:t xml:space="preserve">. Consider Section 5 of the GMP contest guideline </w:t>
      </w:r>
      <w:proofErr w:type="gramStart"/>
      <w:r w:rsidR="00016567">
        <w:rPr>
          <w:rFonts w:ascii="Calibri" w:hAnsi="Calibri" w:cs="Calibri"/>
          <w:color w:val="000000"/>
        </w:rPr>
        <w:t xml:space="preserve">document </w:t>
      </w:r>
      <w:r>
        <w:rPr>
          <w:rFonts w:ascii="Calibri" w:hAnsi="Calibri" w:cs="Calibri"/>
          <w:color w:val="000000"/>
        </w:rPr>
        <w:t xml:space="preserve"> &gt;</w:t>
      </w:r>
      <w:proofErr w:type="gramEnd"/>
    </w:p>
    <w:p w14:paraId="24CAE431" w14:textId="77777777" w:rsidR="009D5E95" w:rsidRDefault="009D5E95" w:rsidP="009D5E95"/>
    <w:p w14:paraId="16A0FB01" w14:textId="77777777" w:rsidR="009D5E95" w:rsidRDefault="009D5E95" w:rsidP="009D5E95"/>
    <w:p w14:paraId="38CA089D" w14:textId="77777777" w:rsidR="009D5E95" w:rsidRDefault="009D5E95" w:rsidP="009D5E95"/>
    <w:p w14:paraId="39B9522A" w14:textId="77777777" w:rsidR="009D5E95" w:rsidRDefault="009D5E95" w:rsidP="009D5E95"/>
    <w:p w14:paraId="1591FB03" w14:textId="77777777" w:rsidR="009D5E95" w:rsidRDefault="009D5E95" w:rsidP="009D5E95"/>
    <w:p w14:paraId="1C576F32" w14:textId="77777777" w:rsidR="009D5E95" w:rsidRDefault="009D5E95" w:rsidP="009D5E95"/>
    <w:p w14:paraId="6151811E" w14:textId="77777777" w:rsidR="009D5E95" w:rsidRDefault="009D5E95" w:rsidP="009D5E95"/>
    <w:p w14:paraId="0ED33F55" w14:textId="77777777" w:rsidR="009D5E95" w:rsidRDefault="009D5E95" w:rsidP="009D5E95"/>
    <w:p w14:paraId="593154C7" w14:textId="77777777" w:rsidR="009D5E95" w:rsidRDefault="009D5E95" w:rsidP="009D5E95"/>
    <w:p w14:paraId="548E3946" w14:textId="77777777" w:rsidR="009D5E95" w:rsidRDefault="009D5E95" w:rsidP="009D5E95"/>
    <w:p w14:paraId="6F380A3E" w14:textId="77777777" w:rsidR="009D5E95" w:rsidRDefault="009D5E95" w:rsidP="009D5E95"/>
    <w:p w14:paraId="53EDE83B" w14:textId="77777777" w:rsidR="009D5E95" w:rsidRDefault="009D5E95" w:rsidP="009D5E95"/>
    <w:p w14:paraId="68F2F513" w14:textId="77777777" w:rsidR="009D5E95" w:rsidRDefault="009D5E95" w:rsidP="009D5E95"/>
    <w:p w14:paraId="4BB0CB58" w14:textId="77777777" w:rsidR="009D5E95" w:rsidRDefault="009D5E95" w:rsidP="009D5E95"/>
    <w:p w14:paraId="5875C8F5" w14:textId="77777777" w:rsidR="009D5E95" w:rsidRDefault="009D5E95" w:rsidP="009D5E95"/>
    <w:p w14:paraId="39AB3E9D" w14:textId="77777777" w:rsidR="009D5E95" w:rsidRDefault="009D5E95" w:rsidP="009D5E95"/>
    <w:p w14:paraId="798DDE2E" w14:textId="77777777" w:rsidR="009D5E95" w:rsidRDefault="009D5E95" w:rsidP="009D5E95"/>
    <w:p w14:paraId="5291800C" w14:textId="77777777" w:rsidR="009D5E95" w:rsidRDefault="009D5E95" w:rsidP="009D5E95"/>
    <w:p w14:paraId="32EA3795" w14:textId="77777777" w:rsidR="009D5E95" w:rsidRDefault="009D5E95" w:rsidP="009D5E95"/>
    <w:p w14:paraId="5E632632" w14:textId="77777777" w:rsidR="009D5E95" w:rsidRDefault="009D5E95" w:rsidP="009D5E95"/>
    <w:p w14:paraId="1CBD288E" w14:textId="77777777" w:rsidR="009D5E95" w:rsidRDefault="009D5E95" w:rsidP="009D5E95"/>
    <w:p w14:paraId="1FC981A4" w14:textId="77777777" w:rsidR="009D5E95" w:rsidRDefault="009D5E95" w:rsidP="009D5E95"/>
    <w:p w14:paraId="107F30F2" w14:textId="77777777" w:rsidR="009D5E95" w:rsidRDefault="009D5E95" w:rsidP="009D5E95"/>
    <w:p w14:paraId="7A856883" w14:textId="77777777" w:rsidR="009D5E95" w:rsidRDefault="009D5E95" w:rsidP="009D5E95"/>
    <w:p w14:paraId="6B07570F" w14:textId="77777777" w:rsidR="009D5E95" w:rsidRDefault="009D5E95" w:rsidP="009D5E95"/>
    <w:p w14:paraId="13A3C2D4" w14:textId="77777777" w:rsidR="009D5E95" w:rsidRDefault="009D5E95" w:rsidP="009D5E95"/>
    <w:p w14:paraId="0C75F38B" w14:textId="77777777" w:rsidR="009D5E95" w:rsidRDefault="009D5E95" w:rsidP="009D5E95"/>
    <w:p w14:paraId="240CDBA3" w14:textId="77777777" w:rsidR="009D5E95" w:rsidRDefault="009D5E95" w:rsidP="009D5E95"/>
    <w:p w14:paraId="1C52C246" w14:textId="77777777" w:rsidR="009D5E95" w:rsidRDefault="009D5E95" w:rsidP="009D5E95">
      <w:pPr>
        <w:pStyle w:val="Heading1"/>
      </w:pPr>
      <w:bookmarkStart w:id="3" w:name="_Toc26114836"/>
      <w:r>
        <w:t>Lessons Learnt (max 2 pages)</w:t>
      </w:r>
      <w:bookmarkEnd w:id="3"/>
    </w:p>
    <w:p w14:paraId="2DF3CAE7" w14:textId="09C14089" w:rsidR="009D5E95" w:rsidRPr="009D5E95" w:rsidRDefault="009D5E95" w:rsidP="009D5E95">
      <w:pPr>
        <w:pStyle w:val="NormalWeb"/>
        <w:spacing w:before="0" w:beforeAutospacing="0" w:after="160" w:afterAutospacing="0" w:line="311" w:lineRule="atLeast"/>
        <w:rPr>
          <w:rFonts w:ascii="Calibri" w:hAnsi="Calibri" w:cs="Calibri"/>
          <w:color w:val="000000"/>
          <w:sz w:val="22"/>
          <w:szCs w:val="22"/>
        </w:rPr>
      </w:pPr>
      <w:r>
        <w:t xml:space="preserve">&lt; </w:t>
      </w:r>
      <w:r w:rsidRPr="009D5E95">
        <w:rPr>
          <w:rFonts w:ascii="Calibri" w:hAnsi="Calibri" w:cs="Calibri"/>
          <w:color w:val="000000"/>
          <w:sz w:val="22"/>
          <w:szCs w:val="22"/>
        </w:rPr>
        <w:t>This should include</w:t>
      </w:r>
      <w:r>
        <w:rPr>
          <w:rFonts w:ascii="Calibri" w:hAnsi="Calibri" w:cs="Calibri"/>
          <w:color w:val="000000"/>
          <w:sz w:val="22"/>
          <w:szCs w:val="22"/>
        </w:rPr>
        <w:t xml:space="preserve"> things that could have been better, key learning </w:t>
      </w:r>
      <w:r w:rsidR="00016567">
        <w:rPr>
          <w:rFonts w:ascii="Calibri" w:hAnsi="Calibri" w:cs="Calibri"/>
          <w:color w:val="000000"/>
          <w:sz w:val="22"/>
          <w:szCs w:val="22"/>
        </w:rPr>
        <w:t>experiences and</w:t>
      </w:r>
      <w:r>
        <w:rPr>
          <w:rFonts w:ascii="Calibri" w:hAnsi="Calibri" w:cs="Calibri"/>
          <w:color w:val="000000"/>
          <w:sz w:val="22"/>
          <w:szCs w:val="22"/>
        </w:rPr>
        <w:t xml:space="preserve"> future recommendations&gt;</w:t>
      </w:r>
    </w:p>
    <w:p w14:paraId="7CBBC0BA" w14:textId="77777777" w:rsidR="009D5E95" w:rsidRDefault="009D5E95" w:rsidP="009D5E95"/>
    <w:p w14:paraId="49DDA458" w14:textId="77777777" w:rsidR="009D5E95" w:rsidRDefault="009D5E95" w:rsidP="009D5E95"/>
    <w:p w14:paraId="56F698B6" w14:textId="77777777" w:rsidR="009D5E95" w:rsidRDefault="009D5E95" w:rsidP="009D5E95"/>
    <w:p w14:paraId="4D4D68AA" w14:textId="77777777" w:rsidR="009D5E95" w:rsidRDefault="009D5E95" w:rsidP="009D5E95"/>
    <w:p w14:paraId="2DB526D6" w14:textId="77777777" w:rsidR="009D5E95" w:rsidRDefault="009D5E95" w:rsidP="009D5E95"/>
    <w:p w14:paraId="199FBADC" w14:textId="77777777" w:rsidR="009D5E95" w:rsidRDefault="009D5E95" w:rsidP="009D5E95"/>
    <w:p w14:paraId="1FD0389B" w14:textId="77777777" w:rsidR="009D5E95" w:rsidRDefault="009D5E95" w:rsidP="009D5E95"/>
    <w:p w14:paraId="12184C02" w14:textId="77777777" w:rsidR="009D5E95" w:rsidRDefault="009D5E95" w:rsidP="009D5E95"/>
    <w:p w14:paraId="492896F5" w14:textId="77777777" w:rsidR="009D5E95" w:rsidRDefault="009D5E95" w:rsidP="009D5E95"/>
    <w:p w14:paraId="3534119E" w14:textId="77777777" w:rsidR="009D5E95" w:rsidRDefault="009D5E95" w:rsidP="009D5E95"/>
    <w:p w14:paraId="2994A15B" w14:textId="77777777" w:rsidR="009D5E95" w:rsidRDefault="009D5E95" w:rsidP="009D5E95"/>
    <w:p w14:paraId="45FEFA6C" w14:textId="77777777" w:rsidR="009D5E95" w:rsidRDefault="009D5E95" w:rsidP="009D5E95"/>
    <w:p w14:paraId="61D9DD52" w14:textId="77777777" w:rsidR="009D5E95" w:rsidRDefault="009D5E95" w:rsidP="009D5E95"/>
    <w:p w14:paraId="7E0C75B1" w14:textId="77777777" w:rsidR="009D5E95" w:rsidRDefault="009D5E95" w:rsidP="009D5E95"/>
    <w:p w14:paraId="3F0BFE83" w14:textId="77777777" w:rsidR="009D5E95" w:rsidRDefault="009D5E95" w:rsidP="009D5E95"/>
    <w:p w14:paraId="4A2FC121" w14:textId="77777777" w:rsidR="009D5E95" w:rsidRDefault="009D5E95" w:rsidP="009D5E95"/>
    <w:p w14:paraId="2510EB27" w14:textId="77777777" w:rsidR="009D5E95" w:rsidRDefault="009D5E95" w:rsidP="009D5E95"/>
    <w:p w14:paraId="1519FAAE" w14:textId="77777777" w:rsidR="009D5E95" w:rsidRDefault="009D5E95" w:rsidP="009D5E95"/>
    <w:p w14:paraId="20B2B1F1" w14:textId="77777777" w:rsidR="009D5E95" w:rsidRDefault="009D5E95" w:rsidP="009D5E95"/>
    <w:p w14:paraId="02611E08" w14:textId="77777777" w:rsidR="009D5E95" w:rsidRDefault="009D5E95" w:rsidP="009D5E95"/>
    <w:p w14:paraId="62C9C437" w14:textId="77777777" w:rsidR="009D5E95" w:rsidRDefault="009D5E95" w:rsidP="009D5E95"/>
    <w:p w14:paraId="71794B5F" w14:textId="77777777" w:rsidR="009D5E95" w:rsidRDefault="009D5E95" w:rsidP="009D5E95"/>
    <w:p w14:paraId="554D60BD" w14:textId="77777777" w:rsidR="009D5E95" w:rsidRDefault="009D5E95" w:rsidP="009D5E95"/>
    <w:p w14:paraId="14851BCA" w14:textId="77777777" w:rsidR="009D5E95" w:rsidRDefault="009D5E95" w:rsidP="009D5E95"/>
    <w:p w14:paraId="5187C1CA" w14:textId="77777777" w:rsidR="009D5E95" w:rsidRDefault="009D5E95" w:rsidP="009D5E95"/>
    <w:p w14:paraId="60223F11" w14:textId="77777777" w:rsidR="009D5E95" w:rsidRDefault="009D5E95" w:rsidP="009D5E95"/>
    <w:p w14:paraId="1CDA6378" w14:textId="77777777" w:rsidR="009D5E95" w:rsidRDefault="009D5E95" w:rsidP="009D5E95"/>
    <w:p w14:paraId="0126A27A" w14:textId="77777777" w:rsidR="009D5E95" w:rsidRDefault="009D5E95" w:rsidP="009D5E95">
      <w:pPr>
        <w:pStyle w:val="Heading1"/>
      </w:pPr>
      <w:bookmarkStart w:id="4" w:name="_Toc26114837"/>
      <w:r>
        <w:t>Appendix A</w:t>
      </w:r>
      <w:bookmarkEnd w:id="4"/>
    </w:p>
    <w:p w14:paraId="4233D86B" w14:textId="77777777" w:rsidR="009D5E95" w:rsidRPr="009D5E95" w:rsidRDefault="009D5E95" w:rsidP="009D5E95"/>
    <w:p w14:paraId="5A026041" w14:textId="77777777" w:rsidR="009D5E95" w:rsidRDefault="009D5E95" w:rsidP="009D5E95">
      <w:r>
        <w:t xml:space="preserve">Attendee list </w:t>
      </w:r>
    </w:p>
    <w:p w14:paraId="28338BAF" w14:textId="77777777" w:rsidR="009D5E95" w:rsidRDefault="009D5E95" w:rsidP="009D5E95">
      <w:r>
        <w:t>&lt;Include the scanned version of the attendee list&gt;</w:t>
      </w:r>
    </w:p>
    <w:p w14:paraId="5C828BE5" w14:textId="77777777" w:rsidR="009D5E95" w:rsidRDefault="009D5E95" w:rsidP="009D5E95"/>
    <w:p w14:paraId="173DA96F" w14:textId="77777777" w:rsidR="009D5E95" w:rsidRDefault="009D5E95" w:rsidP="009D5E95"/>
    <w:p w14:paraId="3399C79D" w14:textId="77777777" w:rsidR="009D5E95" w:rsidRDefault="009D5E95" w:rsidP="009D5E95"/>
    <w:p w14:paraId="2D8BA608" w14:textId="77777777" w:rsidR="009D5E95" w:rsidRDefault="009D5E95" w:rsidP="009D5E95"/>
    <w:p w14:paraId="616D4C22" w14:textId="77777777" w:rsidR="009D5E95" w:rsidRDefault="009D5E95" w:rsidP="009D5E95"/>
    <w:p w14:paraId="390E9C47" w14:textId="77777777" w:rsidR="009D5E95" w:rsidRDefault="009D5E95" w:rsidP="009D5E95"/>
    <w:p w14:paraId="008E272A" w14:textId="77777777" w:rsidR="009D5E95" w:rsidRDefault="009D5E95" w:rsidP="009D5E95"/>
    <w:p w14:paraId="688121CA" w14:textId="77777777" w:rsidR="009D5E95" w:rsidRDefault="009D5E95" w:rsidP="009D5E95"/>
    <w:p w14:paraId="3CFA30AE" w14:textId="77777777" w:rsidR="009D5E95" w:rsidRDefault="009D5E95" w:rsidP="009D5E95"/>
    <w:p w14:paraId="652A5089" w14:textId="77777777" w:rsidR="009D5E95" w:rsidRDefault="009D5E95" w:rsidP="009D5E95"/>
    <w:p w14:paraId="236082FE" w14:textId="77777777" w:rsidR="009D5E95" w:rsidRDefault="009D5E95" w:rsidP="009D5E95"/>
    <w:p w14:paraId="488E2157" w14:textId="77777777" w:rsidR="009D5E95" w:rsidRDefault="009D5E95" w:rsidP="009D5E95"/>
    <w:p w14:paraId="0FA1E2FF" w14:textId="77777777" w:rsidR="009D5E95" w:rsidRDefault="009D5E95" w:rsidP="009D5E95"/>
    <w:p w14:paraId="508E02B0" w14:textId="77777777" w:rsidR="009D5E95" w:rsidRDefault="009D5E95" w:rsidP="009D5E95"/>
    <w:p w14:paraId="730A00A9" w14:textId="77777777" w:rsidR="009D5E95" w:rsidRDefault="009D5E95" w:rsidP="009D5E95"/>
    <w:p w14:paraId="61C854B8" w14:textId="77777777" w:rsidR="009D5E95" w:rsidRDefault="009D5E95" w:rsidP="009D5E95"/>
    <w:p w14:paraId="5D670476" w14:textId="77777777" w:rsidR="009D5E95" w:rsidRDefault="009D5E95" w:rsidP="009D5E95"/>
    <w:p w14:paraId="5423191A" w14:textId="77777777" w:rsidR="009D5E95" w:rsidRDefault="009D5E95" w:rsidP="009D5E95"/>
    <w:p w14:paraId="6186EC69" w14:textId="77777777" w:rsidR="009D5E95" w:rsidRDefault="009D5E95" w:rsidP="009D5E95"/>
    <w:p w14:paraId="10285C8D" w14:textId="77777777" w:rsidR="009D5E95" w:rsidRDefault="009D5E95" w:rsidP="009D5E95"/>
    <w:p w14:paraId="77734FFB" w14:textId="77777777" w:rsidR="009D5E95" w:rsidRDefault="009D5E95" w:rsidP="009D5E95"/>
    <w:p w14:paraId="1DD04A52" w14:textId="77777777" w:rsidR="009D5E95" w:rsidRDefault="009D5E95" w:rsidP="009D5E95"/>
    <w:p w14:paraId="5ABFE243" w14:textId="77777777" w:rsidR="009D5E95" w:rsidRDefault="009D5E95" w:rsidP="009D5E95"/>
    <w:p w14:paraId="0E580035" w14:textId="77777777" w:rsidR="009D5E95" w:rsidRDefault="009D5E95" w:rsidP="009D5E95"/>
    <w:p w14:paraId="610C98E4" w14:textId="77777777" w:rsidR="009D5E95" w:rsidRDefault="009D5E95" w:rsidP="009D5E95"/>
    <w:p w14:paraId="3B52400A" w14:textId="77777777" w:rsidR="009D5E95" w:rsidRDefault="009D5E95" w:rsidP="009D5E95"/>
    <w:p w14:paraId="5D6F97F9" w14:textId="77777777" w:rsidR="009D5E95" w:rsidRDefault="009D5E95" w:rsidP="009D5E95"/>
    <w:p w14:paraId="1D260B38" w14:textId="77777777" w:rsidR="009D5E95" w:rsidRDefault="009D5E95" w:rsidP="009D5E95">
      <w:pPr>
        <w:pStyle w:val="Heading1"/>
      </w:pPr>
      <w:bookmarkStart w:id="5" w:name="_Toc26114838"/>
      <w:r>
        <w:t>Appendix B</w:t>
      </w:r>
      <w:bookmarkEnd w:id="5"/>
    </w:p>
    <w:p w14:paraId="57891C10" w14:textId="77777777" w:rsidR="009D5E95" w:rsidRDefault="009D5E95" w:rsidP="009D5E95"/>
    <w:p w14:paraId="42067EE9" w14:textId="77777777" w:rsidR="009D5E95" w:rsidRDefault="009D5E95" w:rsidP="009D5E95">
      <w:r>
        <w:t>&lt;Mentor Bios in the abstract form&gt;</w:t>
      </w:r>
    </w:p>
    <w:p w14:paraId="0E3F761B" w14:textId="77777777" w:rsidR="009D5E95" w:rsidRDefault="009D5E95" w:rsidP="009D5E95"/>
    <w:p w14:paraId="33A2ABE5" w14:textId="77777777" w:rsidR="009D5E95" w:rsidRDefault="009D5E95" w:rsidP="009D5E95"/>
    <w:p w14:paraId="02A951FA" w14:textId="77777777" w:rsidR="009D5E95" w:rsidRDefault="009D5E95" w:rsidP="009D5E95"/>
    <w:p w14:paraId="34BA98DF" w14:textId="77777777" w:rsidR="009D5E95" w:rsidRDefault="009D5E95" w:rsidP="009D5E95"/>
    <w:p w14:paraId="75876D91" w14:textId="77777777" w:rsidR="009D5E95" w:rsidRDefault="009D5E95" w:rsidP="009D5E95"/>
    <w:p w14:paraId="67833A40" w14:textId="77777777" w:rsidR="009D5E95" w:rsidRDefault="009D5E95" w:rsidP="009D5E95"/>
    <w:p w14:paraId="305E9CB7" w14:textId="77777777" w:rsidR="009D5E95" w:rsidRDefault="009D5E95" w:rsidP="009D5E95"/>
    <w:p w14:paraId="38AEEECC" w14:textId="77777777" w:rsidR="009D5E95" w:rsidRDefault="009D5E95" w:rsidP="009D5E95"/>
    <w:p w14:paraId="2A0BEB8A" w14:textId="77777777" w:rsidR="009D5E95" w:rsidRDefault="009D5E95" w:rsidP="009D5E95"/>
    <w:p w14:paraId="2657E866" w14:textId="77777777" w:rsidR="009D5E95" w:rsidRDefault="009D5E95" w:rsidP="009D5E95"/>
    <w:p w14:paraId="157B4DAD" w14:textId="77777777" w:rsidR="009D5E95" w:rsidRDefault="009D5E95" w:rsidP="009D5E95"/>
    <w:p w14:paraId="365F974D" w14:textId="77777777" w:rsidR="009D5E95" w:rsidRDefault="009D5E95" w:rsidP="009D5E95"/>
    <w:p w14:paraId="0C3C3A52" w14:textId="77777777" w:rsidR="009D5E95" w:rsidRDefault="009D5E95" w:rsidP="009D5E95"/>
    <w:p w14:paraId="7D960AFE" w14:textId="77777777" w:rsidR="009D5E95" w:rsidRDefault="009D5E95" w:rsidP="009D5E95"/>
    <w:p w14:paraId="00309CC0" w14:textId="77777777" w:rsidR="009D5E95" w:rsidRDefault="009D5E95" w:rsidP="009D5E95"/>
    <w:p w14:paraId="63FA2992" w14:textId="77777777" w:rsidR="009D5E95" w:rsidRDefault="009D5E95" w:rsidP="009D5E95"/>
    <w:p w14:paraId="0F19AC3F" w14:textId="77777777" w:rsidR="009D5E95" w:rsidRDefault="009D5E95" w:rsidP="009D5E95"/>
    <w:p w14:paraId="66F1A575" w14:textId="77777777" w:rsidR="009D5E95" w:rsidRDefault="009D5E95" w:rsidP="009D5E95"/>
    <w:p w14:paraId="5F6558A9" w14:textId="77777777" w:rsidR="009D5E95" w:rsidRDefault="009D5E95" w:rsidP="009D5E95"/>
    <w:p w14:paraId="4E073F75" w14:textId="77777777" w:rsidR="009D5E95" w:rsidRDefault="009D5E95" w:rsidP="009D5E95"/>
    <w:p w14:paraId="071A5335" w14:textId="77777777" w:rsidR="009D5E95" w:rsidRDefault="009D5E95" w:rsidP="009D5E95"/>
    <w:p w14:paraId="17F6DAB8" w14:textId="77777777" w:rsidR="009D5E95" w:rsidRDefault="009D5E95" w:rsidP="009D5E95"/>
    <w:p w14:paraId="74317CBD" w14:textId="77777777" w:rsidR="009D5E95" w:rsidRDefault="009D5E95" w:rsidP="009D5E95"/>
    <w:p w14:paraId="298B4BD5" w14:textId="77777777" w:rsidR="009D5E95" w:rsidRDefault="009D5E95" w:rsidP="009D5E95"/>
    <w:p w14:paraId="5FE8F6E1" w14:textId="77777777" w:rsidR="009D5E95" w:rsidRDefault="009D5E95" w:rsidP="009D5E95"/>
    <w:p w14:paraId="0754010A" w14:textId="77777777" w:rsidR="009D5E95" w:rsidRDefault="009D5E95" w:rsidP="009D5E95"/>
    <w:p w14:paraId="3CB8944E" w14:textId="77777777" w:rsidR="009D5E95" w:rsidRDefault="009D5E95" w:rsidP="009D5E95"/>
    <w:p w14:paraId="101E4C9B" w14:textId="77777777" w:rsidR="009D5E95" w:rsidRDefault="009D5E95" w:rsidP="009D5E95"/>
    <w:p w14:paraId="756D88BB" w14:textId="77777777" w:rsidR="009D5E95" w:rsidRDefault="009D5E95" w:rsidP="009D5E95">
      <w:pPr>
        <w:pStyle w:val="Heading1"/>
      </w:pPr>
      <w:bookmarkStart w:id="6" w:name="_Toc26114839"/>
      <w:r>
        <w:t>Appendix C</w:t>
      </w:r>
      <w:bookmarkEnd w:id="6"/>
    </w:p>
    <w:p w14:paraId="06237781" w14:textId="77777777" w:rsidR="009D5E95" w:rsidRDefault="009D5E95" w:rsidP="009D5E95"/>
    <w:p w14:paraId="19AC5639" w14:textId="77777777" w:rsidR="009D5E95" w:rsidRDefault="009D5E95" w:rsidP="009D5E95">
      <w:r>
        <w:t>&lt;Event Photo graphs</w:t>
      </w:r>
      <w:r w:rsidR="00ED12A2">
        <w:t>:</w:t>
      </w:r>
      <w:r>
        <w:t xml:space="preserve"> at least 10 </w:t>
      </w:r>
      <w:r w:rsidR="00ED12A2">
        <w:t>should be included</w:t>
      </w:r>
      <w:r>
        <w:t xml:space="preserve"> &gt;</w:t>
      </w:r>
    </w:p>
    <w:p w14:paraId="037491B1" w14:textId="77777777" w:rsidR="009D5E95" w:rsidRPr="009D5E95" w:rsidRDefault="009D5E95" w:rsidP="009D5E95"/>
    <w:p w14:paraId="2A05E3A2" w14:textId="77777777" w:rsidR="009D5E95" w:rsidRPr="009D5E95" w:rsidRDefault="009D5E95" w:rsidP="009D5E95"/>
    <w:sectPr w:rsidR="009D5E95" w:rsidRPr="009D5E9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E28F18" w14:textId="77777777" w:rsidR="00ED6BEF" w:rsidRDefault="00ED6BEF" w:rsidP="004E1DC9">
      <w:pPr>
        <w:spacing w:after="0" w:line="240" w:lineRule="auto"/>
      </w:pPr>
      <w:r>
        <w:separator/>
      </w:r>
    </w:p>
  </w:endnote>
  <w:endnote w:type="continuationSeparator" w:id="0">
    <w:p w14:paraId="6DF01200" w14:textId="77777777" w:rsidR="00ED6BEF" w:rsidRDefault="00ED6BEF" w:rsidP="004E1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F7230" w14:textId="77777777" w:rsidR="00016567" w:rsidRDefault="0001656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5BA58" w14:textId="77777777" w:rsidR="00016567" w:rsidRDefault="0001656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1FD177" w14:textId="77777777" w:rsidR="00016567" w:rsidRDefault="000165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98857E" w14:textId="77777777" w:rsidR="00ED6BEF" w:rsidRDefault="00ED6BEF" w:rsidP="004E1DC9">
      <w:pPr>
        <w:spacing w:after="0" w:line="240" w:lineRule="auto"/>
      </w:pPr>
      <w:r>
        <w:separator/>
      </w:r>
    </w:p>
  </w:footnote>
  <w:footnote w:type="continuationSeparator" w:id="0">
    <w:p w14:paraId="02F83E6D" w14:textId="77777777" w:rsidR="00ED6BEF" w:rsidRDefault="00ED6BEF" w:rsidP="004E1D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165BD3" w14:textId="0E80F34C" w:rsidR="00016567" w:rsidRDefault="00ED6BEF">
    <w:pPr>
      <w:pStyle w:val="Header"/>
    </w:pPr>
    <w:r>
      <w:rPr>
        <w:noProof/>
      </w:rPr>
      <w:pict w14:anchorId="3590C92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68688" o:spid="_x0000_s2050" type="#_x0000_t136" style="position:absolute;margin-left:0;margin-top:0;width:397.7pt;height:23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7590C2" w14:textId="49E1E4C1" w:rsidR="00016567" w:rsidRDefault="00ED6BEF">
    <w:pPr>
      <w:pStyle w:val="Header"/>
    </w:pPr>
    <w:r>
      <w:rPr>
        <w:noProof/>
      </w:rPr>
      <w:pict w14:anchorId="091D73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68689" o:spid="_x0000_s2051" type="#_x0000_t136" style="position:absolute;margin-left:0;margin-top:0;width:397.7pt;height:23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4EA385" w14:textId="51072DDA" w:rsidR="00016567" w:rsidRDefault="00ED6BEF">
    <w:pPr>
      <w:pStyle w:val="Header"/>
    </w:pPr>
    <w:r>
      <w:rPr>
        <w:noProof/>
      </w:rPr>
      <w:pict w14:anchorId="54B8CFC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68687" o:spid="_x0000_s2049" type="#_x0000_t136" style="position:absolute;margin-left:0;margin-top:0;width:397.7pt;height:23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BQIDUzNjA3MjSyUdpeDU4uLM/DyQAqNaABzLclwsAAAA"/>
  </w:docVars>
  <w:rsids>
    <w:rsidRoot w:val="009D5E95"/>
    <w:rsid w:val="00016567"/>
    <w:rsid w:val="00062F3B"/>
    <w:rsid w:val="000A337E"/>
    <w:rsid w:val="00360F2D"/>
    <w:rsid w:val="004E1DC9"/>
    <w:rsid w:val="007333B2"/>
    <w:rsid w:val="009D5E95"/>
    <w:rsid w:val="00AE77EF"/>
    <w:rsid w:val="00ED12A2"/>
    <w:rsid w:val="00ED6BEF"/>
    <w:rsid w:val="00F35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80DABCA"/>
  <w15:chartTrackingRefBased/>
  <w15:docId w15:val="{CD5A62AD-5CE9-4226-BCAC-1604D126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E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E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D5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ED12A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D12A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D12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ED12A2"/>
    <w:pPr>
      <w:spacing w:after="0" w:line="240" w:lineRule="auto"/>
    </w:pPr>
    <w:rPr>
      <w:rFonts w:ascii="Calibri" w:eastAsia="SimSun" w:hAnsi="Calibri" w:cs="Arial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65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56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165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567"/>
  </w:style>
  <w:style w:type="paragraph" w:styleId="Footer">
    <w:name w:val="footer"/>
    <w:basedOn w:val="Normal"/>
    <w:link w:val="FooterChar"/>
    <w:uiPriority w:val="99"/>
    <w:unhideWhenUsed/>
    <w:rsid w:val="000165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3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53E882542794422BBEEAC664FDAC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D52E8-0FE4-4D78-B831-B096BBDCD83F}"/>
      </w:docPartPr>
      <w:docPartBody>
        <w:p w:rsidR="00FF50AF" w:rsidRDefault="009266A7" w:rsidP="009266A7">
          <w:pPr>
            <w:pStyle w:val="853E882542794422BBEEAC664FDAC600"/>
          </w:pPr>
          <w:r>
            <w:rPr>
              <w:rStyle w:val="PlaceholderText"/>
              <w:color w:val="808080"/>
            </w:rPr>
            <w:t>[Repor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66A7"/>
    <w:rsid w:val="00225283"/>
    <w:rsid w:val="005B14A5"/>
    <w:rsid w:val="009266A7"/>
    <w:rsid w:val="00EF590F"/>
    <w:rsid w:val="00FF5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66A7"/>
  </w:style>
  <w:style w:type="paragraph" w:customStyle="1" w:styleId="853E882542794422BBEEAC664FDAC600">
    <w:name w:val="853E882542794422BBEEAC664FDAC600"/>
    <w:rsid w:val="009266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025C84-F173-4F9A-86DA-430FDE288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296</Words>
  <Characters>1577</Characters>
  <Application>Microsoft Office Word</Application>
  <DocSecurity>0</DocSecurity>
  <Lines>394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/>
      <vt:lpstr>Introduction (max 2 pages)</vt:lpstr>
      <vt:lpstr>Program Structure (max 10 pages)</vt:lpstr>
      <vt:lpstr>Lessons Learnt (max 2 pages)</vt:lpstr>
      <vt:lpstr>Appendix A</vt:lpstr>
      <vt:lpstr>Appendix B</vt:lpstr>
      <vt:lpstr>Appendix C</vt:lpstr>
    </vt:vector>
  </TitlesOfParts>
  <Company/>
  <LinksUpToDate>false</LinksUpToDate>
  <CharactersWithSpaces>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is Nissanga, Nishad Rasanjana</dc:creator>
  <cp:keywords/>
  <dc:description/>
  <cp:lastModifiedBy>Nishad MENDIS</cp:lastModifiedBy>
  <cp:revision>5</cp:revision>
  <dcterms:created xsi:type="dcterms:W3CDTF">2019-12-01T06:32:00Z</dcterms:created>
  <dcterms:modified xsi:type="dcterms:W3CDTF">2023-02-10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38091f4ac72fcffd0e79a656d04b602387ca1482c822e1a0fc42bbce17c1ae</vt:lpwstr>
  </property>
</Properties>
</file>